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rovince, Postal Code]</w:t>
      </w:r>
      <w:r>
        <w:br/>
      </w:r>
      <w:r>
        <w:t xml:space="preserve">[Email Address] | [Phone Number]</w:t>
      </w:r>
      <w:r>
        <w:br/>
      </w:r>
      <w:r>
        <w:t xml:space="preserve">[Date]</w:t>
      </w:r>
    </w:p>
    <w:p>
      <w:pPr>
        <w:pStyle w:val="BodyText"/>
      </w:pPr>
      <w:r>
        <w:rPr>
          <w:bCs/>
          <w:b/>
        </w:rPr>
        <w:t xml:space="preserve">To the Hiring Manager,</w:t>
      </w:r>
    </w:p>
    <w:p>
      <w:pPr>
        <w:pStyle w:val="BodyText"/>
      </w:pPr>
      <w:r>
        <w:t xml:space="preserve">I am writing to express my sincere interest in the Physiotherapist position at your esteemed clinic in South Africa Cape Town. With a deep passion for rehabilitation, a commitment to patient-centered care, and a strong foundation in physiotherapy practices, I am eager to contribute my skills and experience to an organization that values excellence in healthcare. South Africa Cape Town, with its vibrant communities and diverse healthcare needs, represents an ideal environment for me to grow professionally while making a meaningful impact on individuals' lives.</w:t>
      </w:r>
    </w:p>
    <w:p>
      <w:pPr>
        <w:pStyle w:val="BodyText"/>
      </w:pPr>
      <w:r>
        <w:t xml:space="preserve">As a qualified Physiotherapist with [X years] of experience in clinical settings, I have developed a comprehensive understanding of musculoskeletal, neurological, and cardiopulmonary rehabilitation. My career has been guided by the belief that every patient deserves personalized care tailored to their unique needs. Whether working with individuals recovering from injuries or those managing chronic conditions, I prioritize building trust through empathy, clear communication, and evidence-based treatment plans. This approach has consistently led to positive outcomes for my patients, and I am confident in my ability to bring the same dedication to your team.</w:t>
      </w:r>
    </w:p>
    <w:p>
      <w:pPr>
        <w:pStyle w:val="BodyText"/>
      </w:pPr>
      <w:r>
        <w:t xml:space="preserve">My professional journey began with a degree in Physiotherapy from [University Name], where I graduated with honors and developed a strong theoretical foundation. Following this, I completed internships at [Hospital/Clinic Names], gaining hands-on experience in diverse clinical environments. These experiences honed my skills in assessing patient conditions, designing individualized treatment programs, and utilizing advanced techniques such as manual therapy, electrotherapy, and therapeutic exercise. Additionally, I have pursued continuing education in areas like sports physiotherapy and geriatric care to stay at the forefront of the field.</w:t>
      </w:r>
    </w:p>
    <w:p>
      <w:pPr>
        <w:pStyle w:val="BodyText"/>
      </w:pPr>
      <w:r>
        <w:t xml:space="preserve">What sets me apart as a Physiotherapist is my ability to combine technical expertise with a compassionate approach. I understand that physical therapy is not just about treating injuries but also about empowering patients to regain their independence and improve their quality of life. In South Africa Cape Town, where access to healthcare can be uneven and cultural diversity is rich, I am particularly drawn to the opportunity to work with a wide range of patients and contribute to community health initiatives. My adaptability and cultural sensitivity have allowed me to thrive in multiethnic environments, ensuring that I provide care that respects individual differences.</w:t>
      </w:r>
    </w:p>
    <w:p>
      <w:pPr>
        <w:pStyle w:val="BodyText"/>
      </w:pPr>
      <w:r>
        <w:t xml:space="preserve">One of my proudest achievements as a Physiotherapist was leading a rehabilitation program for athletes at [Previous Workplace], where I collaborated with sports teams to prevent injuries and enhance performance. This role required not only clinical expertise but also strong teamwork and communication skills, which I believe are essential for success in any healthcare setting. Additionally, my work in [specific area, e.g., workplace wellness programs or community outreach] has deepened my understanding of the broader social determinants of health, further motivating me to contribute to the healthcare landscape in South Africa Cape Town.</w:t>
      </w:r>
    </w:p>
    <w:p>
      <w:pPr>
        <w:pStyle w:val="BodyText"/>
      </w:pPr>
      <w:r>
        <w:t xml:space="preserve">South Africa Cape Town is a city that embodies resilience and innovation. As a Physiotherapist, I am keen to align myself with an organization that shares my vision of delivering high-quality, accessible care while embracing the challenges and opportunities of this dynamic region. I am particularly impressed by your clinic’s commitment to [specific value or mission mentioned in the job posting, e.g., "integrating traditional healing practices with modern physiotherapy techniques" or "providing affordable care to underserved populations"]. This alignment of values is a strong motivator for me to apply for this position.</w:t>
      </w:r>
    </w:p>
    <w:p>
      <w:pPr>
        <w:pStyle w:val="BodyText"/>
      </w:pPr>
      <w:r>
        <w:t xml:space="preserve">Throughout my career, I have consistently sought ways to improve patient outcomes and streamline clinical processes. For instance, I implemented a digital tracking system at [Previous Workplace] that allowed for real-time monitoring of patient progress, resulting in more efficient care and higher patient satisfaction. Such initiatives reflect my proactive approach to problem-solving and my dedication to staying current with technological advancements in healthcare. I am excited about the possibility of bringing these skills to your team and contributing to the continued success of your clinic.</w:t>
      </w:r>
    </w:p>
    <w:p>
      <w:pPr>
        <w:pStyle w:val="BodyText"/>
      </w:pPr>
      <w:r>
        <w:t xml:space="preserve">While I have gained valuable experience in [previous location, e.g., "urban clinics in Johannesburg"], I am eager to expand my practice in South Africa Cape Town, where the healthcare landscape offers a unique blend of challenges and opportunities. The city’s mix of public and private healthcare systems, coupled with its growing focus on preventive care, presents an exciting platform for a Physiotherapist to make a lasting impact. I am particularly interested in collaborating with local health organizations to address gaps in rehabilitation services and promote holistic well-being among residents.</w:t>
      </w:r>
    </w:p>
    <w:p>
      <w:pPr>
        <w:pStyle w:val="BodyText"/>
      </w:pPr>
      <w:r>
        <w:t xml:space="preserve">Finally, I want to express my genuine enthusiasm for this opportunity. The role of a Physiotherapist is not just a profession but a calling, and I am deeply committed to upholding the highest standards of care. South Africa Cape Town represents a place where I can merge my professional aspirations with a passion for serving others. I would be honored to contribute my skills, experience, and dedication to your clinic’s mission of excellence in physiotherapy.</w:t>
      </w:r>
    </w:p>
    <w:p>
      <w:pPr>
        <w:pStyle w:val="BodyText"/>
      </w:pPr>
      <w:r>
        <w:t xml:space="preserve">Thank you for considering my application. I look forward to the possibility of discussing how I can contribute to your team and support the healthcare needs of South Africa Cape Town. Please feel free to contact me at [Phone Number] or [Email Address] at your earliest convenienc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56:43Z</dcterms:created>
  <dcterms:modified xsi:type="dcterms:W3CDTF">2026-07-23T22:56:43Z</dcterms:modified>
</cp:coreProperties>
</file>

<file path=docProps/custom.xml><?xml version="1.0" encoding="utf-8"?>
<Properties xmlns="http://schemas.openxmlformats.org/officeDocument/2006/custom-properties" xmlns:vt="http://schemas.openxmlformats.org/officeDocument/2006/docPropsVTypes"/>
</file>